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B8658" w14:textId="04BCEB0A" w:rsidR="00073F94" w:rsidRDefault="002E3B31" w:rsidP="00073F94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3D7B5A7" wp14:editId="4DFC1442">
            <wp:extent cx="5284474" cy="1174034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474" cy="1174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CE794" w14:textId="1C5BB03C" w:rsidR="009702EE" w:rsidRPr="000770C6" w:rsidRDefault="00AA77E1" w:rsidP="009702EE">
      <w:pPr>
        <w:spacing w:after="0" w:line="240" w:lineRule="auto"/>
        <w:jc w:val="center"/>
        <w:rPr>
          <w:rFonts w:ascii="Times New Roman" w:hAnsi="Times New Roman"/>
          <w:b/>
          <w:color w:val="FF0000"/>
          <w:sz w:val="28"/>
          <w:szCs w:val="28"/>
        </w:rPr>
      </w:pPr>
      <w:r>
        <w:rPr>
          <w:rFonts w:ascii="Times New Roman" w:hAnsi="Times New Roman"/>
          <w:b/>
          <w:color w:val="FF0000"/>
          <w:sz w:val="28"/>
          <w:szCs w:val="28"/>
        </w:rPr>
        <w:t xml:space="preserve"> </w:t>
      </w:r>
    </w:p>
    <w:p w14:paraId="6B431541" w14:textId="617C9D08" w:rsidR="009702EE" w:rsidRPr="000770C6" w:rsidRDefault="009702EE" w:rsidP="009702EE">
      <w:pPr>
        <w:spacing w:after="0" w:line="240" w:lineRule="auto"/>
        <w:jc w:val="center"/>
        <w:rPr>
          <w:rFonts w:ascii="Times New Roman" w:hAnsi="Times New Roman"/>
          <w:b/>
          <w:color w:val="FF0000"/>
          <w:sz w:val="28"/>
          <w:szCs w:val="28"/>
        </w:rPr>
      </w:pPr>
      <w:r w:rsidRPr="000770C6">
        <w:rPr>
          <w:rFonts w:ascii="Times New Roman" w:hAnsi="Times New Roman"/>
          <w:b/>
          <w:color w:val="FF0000"/>
          <w:sz w:val="28"/>
          <w:szCs w:val="28"/>
        </w:rPr>
        <w:t xml:space="preserve">Saturday, </w:t>
      </w:r>
      <w:r w:rsidR="00AA77E1">
        <w:rPr>
          <w:rFonts w:ascii="Times New Roman" w:hAnsi="Times New Roman"/>
          <w:b/>
          <w:color w:val="FF0000"/>
          <w:sz w:val="28"/>
          <w:szCs w:val="28"/>
        </w:rPr>
        <w:t>February 5, 2022</w:t>
      </w:r>
    </w:p>
    <w:p w14:paraId="1756B027" w14:textId="70C53454" w:rsidR="009702EE" w:rsidRPr="000770C6" w:rsidRDefault="00AA77E1" w:rsidP="009702EE">
      <w:pPr>
        <w:spacing w:after="0" w:line="240" w:lineRule="auto"/>
        <w:jc w:val="center"/>
        <w:rPr>
          <w:rFonts w:ascii="Times New Roman" w:hAnsi="Times New Roman"/>
          <w:b/>
          <w:color w:val="FF0000"/>
          <w:sz w:val="28"/>
          <w:szCs w:val="28"/>
        </w:rPr>
      </w:pPr>
      <w:r>
        <w:rPr>
          <w:rFonts w:ascii="Times New Roman" w:hAnsi="Times New Roman"/>
          <w:b/>
          <w:color w:val="FF0000"/>
          <w:sz w:val="28"/>
          <w:szCs w:val="28"/>
        </w:rPr>
        <w:t xml:space="preserve">Simon’s </w:t>
      </w:r>
      <w:r w:rsidR="009702EE" w:rsidRPr="000770C6">
        <w:rPr>
          <w:rFonts w:ascii="Times New Roman" w:hAnsi="Times New Roman"/>
          <w:b/>
          <w:color w:val="FF0000"/>
          <w:sz w:val="28"/>
          <w:szCs w:val="28"/>
        </w:rPr>
        <w:t>5</w:t>
      </w:r>
      <w:r w:rsidR="009702EE" w:rsidRPr="000770C6">
        <w:rPr>
          <w:rFonts w:ascii="Times New Roman" w:hAnsi="Times New Roman"/>
          <w:b/>
          <w:color w:val="FF0000"/>
          <w:sz w:val="28"/>
          <w:szCs w:val="28"/>
          <w:vertAlign w:val="superscript"/>
        </w:rPr>
        <w:t>th</w:t>
      </w:r>
      <w:r w:rsidR="009702EE" w:rsidRPr="000770C6">
        <w:rPr>
          <w:rFonts w:ascii="Times New Roman" w:hAnsi="Times New Roman"/>
          <w:b/>
          <w:color w:val="FF0000"/>
          <w:sz w:val="28"/>
          <w:szCs w:val="28"/>
        </w:rPr>
        <w:t xml:space="preserve"> Ave Mall</w:t>
      </w:r>
    </w:p>
    <w:p w14:paraId="7CA076E0" w14:textId="3D033204" w:rsidR="009702EE" w:rsidRPr="000770C6" w:rsidRDefault="00AA77E1" w:rsidP="009702EE">
      <w:pPr>
        <w:spacing w:line="240" w:lineRule="auto"/>
        <w:jc w:val="center"/>
        <w:rPr>
          <w:rFonts w:ascii="Times New Roman" w:hAnsi="Times New Roman"/>
          <w:b/>
          <w:color w:val="FF0000"/>
          <w:sz w:val="28"/>
          <w:szCs w:val="28"/>
        </w:rPr>
      </w:pPr>
      <w:r>
        <w:rPr>
          <w:rFonts w:ascii="Times New Roman" w:hAnsi="Times New Roman"/>
          <w:b/>
          <w:color w:val="FF0000"/>
          <w:sz w:val="28"/>
          <w:szCs w:val="28"/>
        </w:rPr>
        <w:t>9:00AM -1:00PM</w:t>
      </w:r>
    </w:p>
    <w:p w14:paraId="04DB6315" w14:textId="77777777" w:rsidR="00FB50A7" w:rsidRDefault="00FB50A7" w:rsidP="004A5798">
      <w:pPr>
        <w:spacing w:after="0" w:line="240" w:lineRule="auto"/>
        <w:jc w:val="both"/>
        <w:rPr>
          <w:rFonts w:asciiTheme="majorHAnsi" w:hAnsiTheme="majorHAnsi"/>
        </w:rPr>
      </w:pPr>
    </w:p>
    <w:p w14:paraId="5E955A4C" w14:textId="1185537E" w:rsidR="00F65A58" w:rsidRPr="002C2A0B" w:rsidRDefault="00F65A58" w:rsidP="004A579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C2A0B">
        <w:rPr>
          <w:rFonts w:ascii="Times New Roman" w:hAnsi="Times New Roman"/>
          <w:sz w:val="24"/>
          <w:szCs w:val="24"/>
        </w:rPr>
        <w:t xml:space="preserve">I am participating in </w:t>
      </w:r>
      <w:r w:rsidR="002C2A0B" w:rsidRPr="00C4172E">
        <w:rPr>
          <w:rFonts w:ascii="Times New Roman" w:hAnsi="Times New Roman"/>
          <w:b/>
          <w:sz w:val="24"/>
          <w:szCs w:val="24"/>
        </w:rPr>
        <w:t>Annual</w:t>
      </w:r>
      <w:r w:rsidR="002C2A0B">
        <w:rPr>
          <w:rFonts w:ascii="Times New Roman" w:hAnsi="Times New Roman"/>
          <w:sz w:val="24"/>
          <w:szCs w:val="24"/>
        </w:rPr>
        <w:t xml:space="preserve"> </w:t>
      </w:r>
      <w:r w:rsidRPr="002C2A0B">
        <w:rPr>
          <w:rFonts w:ascii="Times New Roman" w:hAnsi="Times New Roman"/>
          <w:b/>
          <w:sz w:val="24"/>
          <w:szCs w:val="24"/>
        </w:rPr>
        <w:t>Revolutions, Spinning for Health Care</w:t>
      </w:r>
      <w:r w:rsidRPr="002C2A0B">
        <w:rPr>
          <w:rFonts w:ascii="Times New Roman" w:hAnsi="Times New Roman"/>
          <w:sz w:val="24"/>
          <w:szCs w:val="24"/>
        </w:rPr>
        <w:t xml:space="preserve"> </w:t>
      </w:r>
      <w:r w:rsidR="00C4172E">
        <w:rPr>
          <w:rFonts w:ascii="Times New Roman" w:hAnsi="Times New Roman"/>
          <w:sz w:val="24"/>
          <w:szCs w:val="24"/>
        </w:rPr>
        <w:t>fun</w:t>
      </w:r>
      <w:r w:rsidRPr="002C2A0B">
        <w:rPr>
          <w:rFonts w:ascii="Times New Roman" w:hAnsi="Times New Roman"/>
          <w:sz w:val="24"/>
          <w:szCs w:val="24"/>
        </w:rPr>
        <w:t xml:space="preserve">draiser </w:t>
      </w:r>
      <w:r w:rsidR="009702EE" w:rsidRPr="002C2A0B">
        <w:rPr>
          <w:rFonts w:ascii="Times New Roman" w:hAnsi="Times New Roman"/>
          <w:sz w:val="24"/>
          <w:szCs w:val="24"/>
        </w:rPr>
        <w:t xml:space="preserve">for Anchorage Project Access </w:t>
      </w:r>
      <w:r w:rsidRPr="002C2A0B">
        <w:rPr>
          <w:rFonts w:ascii="Times New Roman" w:hAnsi="Times New Roman"/>
          <w:sz w:val="24"/>
          <w:szCs w:val="24"/>
        </w:rPr>
        <w:t xml:space="preserve">and </w:t>
      </w:r>
      <w:r w:rsidR="00C4172E">
        <w:rPr>
          <w:rFonts w:ascii="Times New Roman" w:hAnsi="Times New Roman"/>
          <w:sz w:val="24"/>
          <w:szCs w:val="24"/>
        </w:rPr>
        <w:t xml:space="preserve">I </w:t>
      </w:r>
      <w:r w:rsidRPr="002C2A0B">
        <w:rPr>
          <w:rFonts w:ascii="Times New Roman" w:hAnsi="Times New Roman"/>
          <w:sz w:val="24"/>
          <w:szCs w:val="24"/>
        </w:rPr>
        <w:t>need your support to me</w:t>
      </w:r>
      <w:r w:rsidR="00364F4C" w:rsidRPr="002C2A0B">
        <w:rPr>
          <w:rFonts w:ascii="Times New Roman" w:hAnsi="Times New Roman"/>
          <w:sz w:val="24"/>
          <w:szCs w:val="24"/>
        </w:rPr>
        <w:t xml:space="preserve">et my financial goal.  Together, </w:t>
      </w:r>
      <w:r w:rsidRPr="002C2A0B">
        <w:rPr>
          <w:rFonts w:ascii="Times New Roman" w:hAnsi="Times New Roman"/>
          <w:sz w:val="24"/>
          <w:szCs w:val="24"/>
        </w:rPr>
        <w:t>we can make a difference</w:t>
      </w:r>
      <w:r w:rsidR="009702EE" w:rsidRPr="002C2A0B">
        <w:rPr>
          <w:rFonts w:ascii="Times New Roman" w:hAnsi="Times New Roman"/>
          <w:sz w:val="24"/>
          <w:szCs w:val="24"/>
        </w:rPr>
        <w:t>!  Riders solicit donations and spin for an hour in a spirit of both friendly competition and shared commitment to APA’s mission of increasing access to donated medical and dental care to low-income, uninsured individuals</w:t>
      </w:r>
      <w:r w:rsidR="002C2A0B">
        <w:rPr>
          <w:rFonts w:ascii="Times New Roman" w:hAnsi="Times New Roman"/>
          <w:sz w:val="24"/>
          <w:szCs w:val="24"/>
        </w:rPr>
        <w:t xml:space="preserve"> in our community</w:t>
      </w:r>
      <w:r w:rsidR="009702EE" w:rsidRPr="002C2A0B">
        <w:rPr>
          <w:rFonts w:ascii="Times New Roman" w:hAnsi="Times New Roman"/>
          <w:sz w:val="24"/>
          <w:szCs w:val="24"/>
        </w:rPr>
        <w:t>.</w:t>
      </w:r>
      <w:r w:rsidR="00D40CE4">
        <w:rPr>
          <w:rFonts w:ascii="Times New Roman" w:hAnsi="Times New Roman"/>
          <w:sz w:val="24"/>
          <w:szCs w:val="24"/>
        </w:rPr>
        <w:t xml:space="preserve"> </w:t>
      </w:r>
      <w:r w:rsidR="009702EE" w:rsidRPr="002C2A0B">
        <w:rPr>
          <w:rFonts w:ascii="Times New Roman" w:hAnsi="Times New Roman"/>
          <w:sz w:val="24"/>
          <w:szCs w:val="24"/>
        </w:rPr>
        <w:t xml:space="preserve">Funds raised are specifically for patient benefits and case management for enrolled patients. </w:t>
      </w:r>
    </w:p>
    <w:p w14:paraId="42A594CB" w14:textId="77777777" w:rsidR="00423B3B" w:rsidRDefault="00423B3B" w:rsidP="00C42E16">
      <w:pPr>
        <w:spacing w:line="240" w:lineRule="auto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</w:p>
    <w:p w14:paraId="295364CD" w14:textId="42E0BC53" w:rsidR="00C42E16" w:rsidRDefault="008D2287" w:rsidP="00C42E16">
      <w:pPr>
        <w:spacing w:line="240" w:lineRule="auto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Since opening their doors 2005, over 649 local medical and dental </w:t>
      </w:r>
      <w:r w:rsidR="00A05A3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providers have donated over $49 million worth of health care services to </w:t>
      </w:r>
      <w:proofErr w:type="spellStart"/>
      <w:r w:rsidR="00A05A3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indivuduals</w:t>
      </w:r>
      <w:proofErr w:type="spellEnd"/>
      <w:r w:rsidR="00A05A3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in need through Anchorage Project Access</w:t>
      </w:r>
      <w:r w:rsidR="00C42E1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. Anchorage Project Access staff have coordinated over 17,734 </w:t>
      </w:r>
      <w:proofErr w:type="spellStart"/>
      <w:r w:rsidR="00C42E1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pointments</w:t>
      </w:r>
      <w:proofErr w:type="spellEnd"/>
      <w:r w:rsidR="00C42E1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for more than 3,635 unique patients, who, on average, have received donated treatment from four or more specialists. </w:t>
      </w:r>
      <w:r w:rsidR="00C42E16" w:rsidRPr="002C2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All patients establish a primary care health home for ongoing care.  APA helps people access donated medical and dental care, enroll in health </w:t>
      </w:r>
      <w:proofErr w:type="gramStart"/>
      <w:r w:rsidR="00C42E16" w:rsidRPr="002C2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insurance</w:t>
      </w:r>
      <w:proofErr w:type="gramEnd"/>
      <w:r w:rsidR="00C42E16" w:rsidRPr="002C2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and </w:t>
      </w:r>
      <w:r w:rsidR="00C42E1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learn about</w:t>
      </w:r>
      <w:r w:rsidR="00C42E16" w:rsidRPr="002C2A0B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all aspects of health insurance and accessing care.  </w:t>
      </w:r>
    </w:p>
    <w:p w14:paraId="2DB8FCD4" w14:textId="77777777" w:rsidR="00F65A58" w:rsidRPr="002C2A0B" w:rsidRDefault="00F65A58" w:rsidP="004A579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C2A0B">
        <w:rPr>
          <w:rFonts w:ascii="Times New Roman" w:hAnsi="Times New Roman"/>
          <w:sz w:val="24"/>
          <w:szCs w:val="24"/>
        </w:rPr>
        <w:t xml:space="preserve">Please help me support </w:t>
      </w:r>
      <w:r w:rsidRPr="002C2A0B">
        <w:rPr>
          <w:rFonts w:ascii="Times New Roman" w:hAnsi="Times New Roman"/>
          <w:b/>
          <w:sz w:val="24"/>
          <w:szCs w:val="24"/>
        </w:rPr>
        <w:t>Anchorage Project Access</w:t>
      </w:r>
      <w:r w:rsidRPr="002C2A0B">
        <w:rPr>
          <w:rFonts w:ascii="Times New Roman" w:hAnsi="Times New Roman"/>
          <w:sz w:val="24"/>
          <w:szCs w:val="24"/>
        </w:rPr>
        <w:t xml:space="preserve"> as they strive to provide residents with access to quality health care services during their time of need by </w:t>
      </w:r>
      <w:proofErr w:type="gramStart"/>
      <w:r w:rsidRPr="002C2A0B">
        <w:rPr>
          <w:rFonts w:ascii="Times New Roman" w:hAnsi="Times New Roman"/>
          <w:sz w:val="24"/>
          <w:szCs w:val="24"/>
        </w:rPr>
        <w:t>making a donation</w:t>
      </w:r>
      <w:proofErr w:type="gramEnd"/>
      <w:r w:rsidRPr="002C2A0B">
        <w:rPr>
          <w:rFonts w:ascii="Times New Roman" w:hAnsi="Times New Roman"/>
          <w:sz w:val="24"/>
          <w:szCs w:val="24"/>
        </w:rPr>
        <w:t xml:space="preserve">.  </w:t>
      </w:r>
    </w:p>
    <w:p w14:paraId="2CC82982" w14:textId="77777777" w:rsidR="00F65A58" w:rsidRPr="002C2A0B" w:rsidRDefault="00F65A58" w:rsidP="004A579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5ED2790" w14:textId="331087AF" w:rsidR="00F65A58" w:rsidRPr="002C2A0B" w:rsidRDefault="00C76DDF" w:rsidP="004A579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C2A0B">
        <w:rPr>
          <w:rFonts w:ascii="Times New Roman" w:hAnsi="Times New Roman"/>
          <w:sz w:val="24"/>
          <w:szCs w:val="24"/>
        </w:rPr>
        <w:t xml:space="preserve">To </w:t>
      </w:r>
      <w:proofErr w:type="gramStart"/>
      <w:r w:rsidRPr="002C2A0B">
        <w:rPr>
          <w:rFonts w:ascii="Times New Roman" w:hAnsi="Times New Roman"/>
          <w:sz w:val="24"/>
          <w:szCs w:val="24"/>
        </w:rPr>
        <w:t>m</w:t>
      </w:r>
      <w:r w:rsidR="00F65A58" w:rsidRPr="002C2A0B">
        <w:rPr>
          <w:rFonts w:ascii="Times New Roman" w:hAnsi="Times New Roman"/>
          <w:sz w:val="24"/>
          <w:szCs w:val="24"/>
        </w:rPr>
        <w:t>ake a donation</w:t>
      </w:r>
      <w:proofErr w:type="gramEnd"/>
      <w:r w:rsidR="00F65A58" w:rsidRPr="002C2A0B">
        <w:rPr>
          <w:rFonts w:ascii="Times New Roman" w:hAnsi="Times New Roman"/>
          <w:sz w:val="24"/>
          <w:szCs w:val="24"/>
        </w:rPr>
        <w:t xml:space="preserve"> online</w:t>
      </w:r>
      <w:r w:rsidR="00185478" w:rsidRPr="002C2A0B">
        <w:rPr>
          <w:rFonts w:ascii="Times New Roman" w:hAnsi="Times New Roman"/>
          <w:sz w:val="24"/>
          <w:szCs w:val="24"/>
        </w:rPr>
        <w:t>, go to</w:t>
      </w:r>
      <w:r w:rsidR="00F65A58" w:rsidRPr="002C2A0B">
        <w:rPr>
          <w:rFonts w:ascii="Times New Roman" w:hAnsi="Times New Roman"/>
          <w:sz w:val="24"/>
          <w:szCs w:val="24"/>
        </w:rPr>
        <w:t xml:space="preserve"> AnchorageProjectAccess.or</w:t>
      </w:r>
      <w:r w:rsidRPr="002C2A0B">
        <w:rPr>
          <w:rFonts w:ascii="Times New Roman" w:hAnsi="Times New Roman"/>
          <w:sz w:val="24"/>
          <w:szCs w:val="24"/>
        </w:rPr>
        <w:t xml:space="preserve">g, then click 2020 Official Team and Rider List </w:t>
      </w:r>
      <w:r w:rsidR="00F65A58" w:rsidRPr="002C2A0B">
        <w:rPr>
          <w:rFonts w:ascii="Times New Roman" w:hAnsi="Times New Roman"/>
          <w:sz w:val="24"/>
          <w:szCs w:val="24"/>
        </w:rPr>
        <w:t xml:space="preserve">to designate your donation in my name.  If you prefer, complete the enclosed Donation Form and mail or fax to Anchorage Project Access at the address below.  </w:t>
      </w:r>
    </w:p>
    <w:p w14:paraId="46136FCB" w14:textId="77777777" w:rsidR="00F65A58" w:rsidRPr="002C2A0B" w:rsidRDefault="00F65A58" w:rsidP="004A579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2B4863A" w14:textId="77777777" w:rsidR="00F65A58" w:rsidRPr="002C2A0B" w:rsidRDefault="00F65A58" w:rsidP="004A579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C2A0B">
        <w:rPr>
          <w:rFonts w:ascii="Times New Roman" w:hAnsi="Times New Roman"/>
          <w:sz w:val="24"/>
          <w:szCs w:val="24"/>
        </w:rPr>
        <w:t>Together we can make a difference in our community.</w:t>
      </w:r>
    </w:p>
    <w:p w14:paraId="128E43DA" w14:textId="77777777" w:rsidR="00F65A58" w:rsidRPr="002C2A0B" w:rsidRDefault="00F65A58" w:rsidP="004A579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6CDC182" w14:textId="77777777" w:rsidR="00F65A58" w:rsidRPr="002C2A0B" w:rsidRDefault="00F65A58" w:rsidP="004A579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C2A0B">
        <w:rPr>
          <w:rFonts w:ascii="Times New Roman" w:hAnsi="Times New Roman"/>
          <w:sz w:val="24"/>
          <w:szCs w:val="24"/>
        </w:rPr>
        <w:t>Sincerely,</w:t>
      </w:r>
    </w:p>
    <w:p w14:paraId="244E4218" w14:textId="77777777" w:rsidR="00073F94" w:rsidRDefault="00073F94" w:rsidP="00C4172E"/>
    <w:p w14:paraId="41428033" w14:textId="654A0503" w:rsidR="00F65A58" w:rsidRDefault="00F65A58" w:rsidP="00413154">
      <w:pPr>
        <w:jc w:val="center"/>
      </w:pPr>
    </w:p>
    <w:p w14:paraId="63AF390D" w14:textId="542C9651" w:rsidR="00423B3B" w:rsidRDefault="00423B3B" w:rsidP="00413154">
      <w:pPr>
        <w:jc w:val="center"/>
      </w:pPr>
    </w:p>
    <w:p w14:paraId="4D8F7F29" w14:textId="77777777" w:rsidR="00423B3B" w:rsidRDefault="00423B3B" w:rsidP="00413154">
      <w:pPr>
        <w:jc w:val="center"/>
      </w:pPr>
    </w:p>
    <w:p w14:paraId="2F3CF23B" w14:textId="77777777" w:rsidR="00F65A58" w:rsidRDefault="00F65A58" w:rsidP="00413154">
      <w:pPr>
        <w:jc w:val="center"/>
      </w:pPr>
    </w:p>
    <w:p w14:paraId="502582C5" w14:textId="77777777" w:rsidR="00F65A58" w:rsidRPr="004B5192" w:rsidRDefault="00F65A58" w:rsidP="002A296A">
      <w:pPr>
        <w:pStyle w:val="ListParagraph"/>
        <w:spacing w:after="0" w:line="240" w:lineRule="auto"/>
        <w:jc w:val="center"/>
        <w:rPr>
          <w:sz w:val="20"/>
          <w:szCs w:val="20"/>
        </w:rPr>
      </w:pPr>
      <w:r w:rsidRPr="004B5192">
        <w:rPr>
          <w:sz w:val="20"/>
          <w:szCs w:val="20"/>
        </w:rPr>
        <w:t>Anchorage Project Access</w:t>
      </w:r>
      <w:r>
        <w:rPr>
          <w:sz w:val="20"/>
          <w:szCs w:val="20"/>
        </w:rPr>
        <w:t xml:space="preserve"> </w:t>
      </w:r>
      <w:r w:rsidRPr="004B5192">
        <w:rPr>
          <w:rFonts w:eastAsia="Times New Roman" w:hAnsi="Times New Roman"/>
          <w:sz w:val="20"/>
          <w:szCs w:val="20"/>
        </w:rPr>
        <w:t>♦</w:t>
      </w:r>
      <w:r>
        <w:rPr>
          <w:rFonts w:eastAsia="Times New Roman" w:hAnsi="Times New Roman"/>
          <w:sz w:val="20"/>
          <w:szCs w:val="20"/>
        </w:rPr>
        <w:t xml:space="preserve"> </w:t>
      </w:r>
      <w:r w:rsidR="00197778">
        <w:rPr>
          <w:rFonts w:eastAsia="Times New Roman" w:hAnsi="Times New Roman"/>
          <w:sz w:val="20"/>
          <w:szCs w:val="20"/>
        </w:rPr>
        <w:t>2401 E 42</w:t>
      </w:r>
      <w:r w:rsidR="00197778" w:rsidRPr="00197778">
        <w:rPr>
          <w:rFonts w:eastAsia="Times New Roman" w:hAnsi="Times New Roman"/>
          <w:sz w:val="20"/>
          <w:szCs w:val="20"/>
          <w:vertAlign w:val="superscript"/>
        </w:rPr>
        <w:t>nd</w:t>
      </w:r>
      <w:r w:rsidR="00197778">
        <w:rPr>
          <w:rFonts w:eastAsia="Times New Roman" w:hAnsi="Times New Roman"/>
          <w:sz w:val="20"/>
          <w:szCs w:val="20"/>
        </w:rPr>
        <w:t xml:space="preserve"> Avenue</w:t>
      </w:r>
      <w:r w:rsidRPr="004B5192">
        <w:rPr>
          <w:sz w:val="20"/>
          <w:szCs w:val="20"/>
        </w:rPr>
        <w:t xml:space="preserve"> Suite 10</w:t>
      </w:r>
      <w:r w:rsidR="00197778">
        <w:rPr>
          <w:sz w:val="20"/>
          <w:szCs w:val="20"/>
        </w:rPr>
        <w:t>4</w:t>
      </w:r>
      <w:r w:rsidRPr="004B5192">
        <w:rPr>
          <w:sz w:val="20"/>
          <w:szCs w:val="20"/>
        </w:rPr>
        <w:t xml:space="preserve"> </w:t>
      </w:r>
      <w:r w:rsidRPr="004B5192">
        <w:rPr>
          <w:rFonts w:eastAsia="Times New Roman" w:hAnsi="Times New Roman"/>
          <w:sz w:val="20"/>
          <w:szCs w:val="20"/>
        </w:rPr>
        <w:t>♦</w:t>
      </w:r>
      <w:r w:rsidRPr="004B5192">
        <w:rPr>
          <w:sz w:val="20"/>
          <w:szCs w:val="20"/>
        </w:rPr>
        <w:t xml:space="preserve"> Anchorage, AK 9950</w:t>
      </w:r>
      <w:r w:rsidR="00197778">
        <w:rPr>
          <w:sz w:val="20"/>
          <w:szCs w:val="20"/>
        </w:rPr>
        <w:t>8</w:t>
      </w:r>
    </w:p>
    <w:p w14:paraId="4A16A864" w14:textId="1C3206E3" w:rsidR="00F65A58" w:rsidRDefault="00F65A58" w:rsidP="002A296A">
      <w:pPr>
        <w:pStyle w:val="ListParagraph"/>
        <w:spacing w:after="0" w:line="240" w:lineRule="auto"/>
        <w:jc w:val="center"/>
        <w:rPr>
          <w:rFonts w:eastAsia="Times New Roman" w:hAnsi="Times New Roman"/>
          <w:sz w:val="20"/>
          <w:szCs w:val="20"/>
        </w:rPr>
      </w:pPr>
      <w:r w:rsidRPr="004B5192">
        <w:rPr>
          <w:sz w:val="20"/>
          <w:szCs w:val="20"/>
        </w:rPr>
        <w:t xml:space="preserve">Phone </w:t>
      </w:r>
      <w:r>
        <w:rPr>
          <w:sz w:val="20"/>
          <w:szCs w:val="20"/>
        </w:rPr>
        <w:t>(</w:t>
      </w:r>
      <w:r w:rsidRPr="004B5192">
        <w:rPr>
          <w:sz w:val="20"/>
          <w:szCs w:val="20"/>
        </w:rPr>
        <w:t>907</w:t>
      </w:r>
      <w:r>
        <w:rPr>
          <w:sz w:val="20"/>
          <w:szCs w:val="20"/>
        </w:rPr>
        <w:t>)</w:t>
      </w:r>
      <w:r w:rsidR="00197778">
        <w:rPr>
          <w:sz w:val="20"/>
          <w:szCs w:val="20"/>
        </w:rPr>
        <w:t>743-6600</w:t>
      </w:r>
      <w:r w:rsidRPr="004B5192">
        <w:rPr>
          <w:sz w:val="20"/>
          <w:szCs w:val="20"/>
        </w:rPr>
        <w:t xml:space="preserve"> </w:t>
      </w:r>
      <w:r w:rsidRPr="004B5192">
        <w:rPr>
          <w:rFonts w:eastAsia="Times New Roman" w:hAnsi="Times New Roman"/>
          <w:sz w:val="20"/>
          <w:szCs w:val="20"/>
        </w:rPr>
        <w:t>♦</w:t>
      </w:r>
      <w:r w:rsidRPr="004B5192">
        <w:rPr>
          <w:sz w:val="20"/>
          <w:szCs w:val="20"/>
        </w:rPr>
        <w:t xml:space="preserve"> Fax </w:t>
      </w:r>
      <w:r>
        <w:rPr>
          <w:sz w:val="20"/>
          <w:szCs w:val="20"/>
        </w:rPr>
        <w:t>(</w:t>
      </w:r>
      <w:r w:rsidRPr="004B5192">
        <w:rPr>
          <w:sz w:val="20"/>
          <w:szCs w:val="20"/>
        </w:rPr>
        <w:t>907</w:t>
      </w:r>
      <w:r>
        <w:rPr>
          <w:sz w:val="20"/>
          <w:szCs w:val="20"/>
        </w:rPr>
        <w:t>)</w:t>
      </w:r>
      <w:r w:rsidR="00197778">
        <w:rPr>
          <w:sz w:val="20"/>
          <w:szCs w:val="20"/>
        </w:rPr>
        <w:t>646-0542</w:t>
      </w:r>
      <w:r>
        <w:rPr>
          <w:sz w:val="20"/>
          <w:szCs w:val="20"/>
        </w:rPr>
        <w:t xml:space="preserve"> </w:t>
      </w:r>
      <w:r w:rsidRPr="004B5192">
        <w:rPr>
          <w:rFonts w:eastAsia="Times New Roman" w:hAnsi="Times New Roman"/>
          <w:sz w:val="20"/>
          <w:szCs w:val="20"/>
        </w:rPr>
        <w:t>♦</w:t>
      </w:r>
      <w:r>
        <w:rPr>
          <w:rFonts w:eastAsia="Times New Roman" w:hAnsi="Times New Roman"/>
          <w:sz w:val="20"/>
          <w:szCs w:val="20"/>
        </w:rPr>
        <w:t xml:space="preserve"> AnchorageProjectAccess.org</w:t>
      </w:r>
    </w:p>
    <w:p w14:paraId="463F02CA" w14:textId="6AAB6F5B" w:rsidR="00185478" w:rsidRPr="004B5192" w:rsidRDefault="00185478" w:rsidP="002A296A">
      <w:pPr>
        <w:pStyle w:val="ListParagraph"/>
        <w:spacing w:after="0" w:line="240" w:lineRule="auto"/>
        <w:jc w:val="center"/>
        <w:rPr>
          <w:sz w:val="20"/>
          <w:szCs w:val="20"/>
        </w:rPr>
      </w:pPr>
      <w:r>
        <w:rPr>
          <w:rFonts w:eastAsia="Times New Roman" w:hAnsi="Times New Roman"/>
          <w:sz w:val="20"/>
          <w:szCs w:val="20"/>
        </w:rPr>
        <w:t>development@anchorageprojectaccess.org</w:t>
      </w:r>
    </w:p>
    <w:sectPr w:rsidR="00185478" w:rsidRPr="004B5192" w:rsidSect="00073F94"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E3B7B"/>
    <w:multiLevelType w:val="hybridMultilevel"/>
    <w:tmpl w:val="26BAFD6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93C3ABA"/>
    <w:multiLevelType w:val="hybridMultilevel"/>
    <w:tmpl w:val="68A4D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D66B0"/>
    <w:multiLevelType w:val="hybridMultilevel"/>
    <w:tmpl w:val="995C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D14FE"/>
    <w:multiLevelType w:val="hybridMultilevel"/>
    <w:tmpl w:val="164CC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EB45FD"/>
    <w:multiLevelType w:val="hybridMultilevel"/>
    <w:tmpl w:val="AB042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DD3765"/>
    <w:multiLevelType w:val="hybridMultilevel"/>
    <w:tmpl w:val="5F8C0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7E36F1"/>
    <w:multiLevelType w:val="hybridMultilevel"/>
    <w:tmpl w:val="9CF4B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11042A"/>
    <w:multiLevelType w:val="hybridMultilevel"/>
    <w:tmpl w:val="E2709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8C7CDC"/>
    <w:multiLevelType w:val="hybridMultilevel"/>
    <w:tmpl w:val="CBEA6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82775E"/>
    <w:multiLevelType w:val="hybridMultilevel"/>
    <w:tmpl w:val="A6D4883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9"/>
  </w:num>
  <w:num w:numId="3">
    <w:abstractNumId w:val="4"/>
  </w:num>
  <w:num w:numId="4">
    <w:abstractNumId w:val="3"/>
  </w:num>
  <w:num w:numId="5">
    <w:abstractNumId w:val="6"/>
  </w:num>
  <w:num w:numId="6">
    <w:abstractNumId w:val="7"/>
  </w:num>
  <w:num w:numId="7">
    <w:abstractNumId w:val="2"/>
  </w:num>
  <w:num w:numId="8">
    <w:abstractNumId w:val="8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NzUwMzUyMrQwMTFQ0lEKTi0uzszPAykwrgUAOc4PeywAAAA="/>
  </w:docVars>
  <w:rsids>
    <w:rsidRoot w:val="00DB37A3"/>
    <w:rsid w:val="00002B69"/>
    <w:rsid w:val="000052FF"/>
    <w:rsid w:val="00026D73"/>
    <w:rsid w:val="0006233D"/>
    <w:rsid w:val="0007290A"/>
    <w:rsid w:val="00073F94"/>
    <w:rsid w:val="000770C6"/>
    <w:rsid w:val="000A6982"/>
    <w:rsid w:val="00104308"/>
    <w:rsid w:val="00160B16"/>
    <w:rsid w:val="00175FD1"/>
    <w:rsid w:val="00182735"/>
    <w:rsid w:val="00183D0D"/>
    <w:rsid w:val="00185478"/>
    <w:rsid w:val="00197778"/>
    <w:rsid w:val="001B4456"/>
    <w:rsid w:val="001B5F66"/>
    <w:rsid w:val="001B6FA6"/>
    <w:rsid w:val="001C67C1"/>
    <w:rsid w:val="001D1690"/>
    <w:rsid w:val="001F5792"/>
    <w:rsid w:val="00247B79"/>
    <w:rsid w:val="0025246A"/>
    <w:rsid w:val="00263AE7"/>
    <w:rsid w:val="002646D6"/>
    <w:rsid w:val="002A1D3A"/>
    <w:rsid w:val="002A296A"/>
    <w:rsid w:val="002B6165"/>
    <w:rsid w:val="002B7F98"/>
    <w:rsid w:val="002C2A0B"/>
    <w:rsid w:val="002E3B31"/>
    <w:rsid w:val="0034677E"/>
    <w:rsid w:val="00353BA1"/>
    <w:rsid w:val="00364F4C"/>
    <w:rsid w:val="003A1EAE"/>
    <w:rsid w:val="003C47A6"/>
    <w:rsid w:val="00413154"/>
    <w:rsid w:val="00423B3B"/>
    <w:rsid w:val="004345F1"/>
    <w:rsid w:val="00490C8D"/>
    <w:rsid w:val="00495065"/>
    <w:rsid w:val="004A5798"/>
    <w:rsid w:val="004B0EC7"/>
    <w:rsid w:val="004B5192"/>
    <w:rsid w:val="004B5750"/>
    <w:rsid w:val="004C64EE"/>
    <w:rsid w:val="004D3DAD"/>
    <w:rsid w:val="004E287B"/>
    <w:rsid w:val="004E7CAF"/>
    <w:rsid w:val="00504BF8"/>
    <w:rsid w:val="00516076"/>
    <w:rsid w:val="00572BC4"/>
    <w:rsid w:val="005B3FF9"/>
    <w:rsid w:val="005B6134"/>
    <w:rsid w:val="005C239E"/>
    <w:rsid w:val="005C47D9"/>
    <w:rsid w:val="005D45E8"/>
    <w:rsid w:val="0061589F"/>
    <w:rsid w:val="006160ED"/>
    <w:rsid w:val="0064492F"/>
    <w:rsid w:val="00670CC5"/>
    <w:rsid w:val="006F0524"/>
    <w:rsid w:val="007076F2"/>
    <w:rsid w:val="00721064"/>
    <w:rsid w:val="007259B2"/>
    <w:rsid w:val="00743DFF"/>
    <w:rsid w:val="00780AA9"/>
    <w:rsid w:val="00791C78"/>
    <w:rsid w:val="007B0E2F"/>
    <w:rsid w:val="007E3A34"/>
    <w:rsid w:val="007E7B8B"/>
    <w:rsid w:val="00852F2C"/>
    <w:rsid w:val="00857E7F"/>
    <w:rsid w:val="008635A9"/>
    <w:rsid w:val="008A3729"/>
    <w:rsid w:val="008A3E37"/>
    <w:rsid w:val="008D2287"/>
    <w:rsid w:val="00925F40"/>
    <w:rsid w:val="009702EE"/>
    <w:rsid w:val="009A7CFC"/>
    <w:rsid w:val="009B4601"/>
    <w:rsid w:val="00A0360F"/>
    <w:rsid w:val="00A05A30"/>
    <w:rsid w:val="00A207A4"/>
    <w:rsid w:val="00A43654"/>
    <w:rsid w:val="00A52852"/>
    <w:rsid w:val="00A538CD"/>
    <w:rsid w:val="00A93BDD"/>
    <w:rsid w:val="00AA2319"/>
    <w:rsid w:val="00AA77E1"/>
    <w:rsid w:val="00AD5260"/>
    <w:rsid w:val="00B46099"/>
    <w:rsid w:val="00B6499C"/>
    <w:rsid w:val="00B75312"/>
    <w:rsid w:val="00BC0920"/>
    <w:rsid w:val="00BE63C4"/>
    <w:rsid w:val="00C03751"/>
    <w:rsid w:val="00C1478C"/>
    <w:rsid w:val="00C15DC9"/>
    <w:rsid w:val="00C4172E"/>
    <w:rsid w:val="00C42E16"/>
    <w:rsid w:val="00C50614"/>
    <w:rsid w:val="00C520A2"/>
    <w:rsid w:val="00C52AE0"/>
    <w:rsid w:val="00C72E00"/>
    <w:rsid w:val="00C76DDF"/>
    <w:rsid w:val="00CC5F0B"/>
    <w:rsid w:val="00D17D31"/>
    <w:rsid w:val="00D30F0D"/>
    <w:rsid w:val="00D40CE4"/>
    <w:rsid w:val="00D547DE"/>
    <w:rsid w:val="00D62134"/>
    <w:rsid w:val="00D86C06"/>
    <w:rsid w:val="00DB1F07"/>
    <w:rsid w:val="00DB37A3"/>
    <w:rsid w:val="00DC05BB"/>
    <w:rsid w:val="00DC0AFC"/>
    <w:rsid w:val="00DF43EE"/>
    <w:rsid w:val="00E1646C"/>
    <w:rsid w:val="00E30EE3"/>
    <w:rsid w:val="00E3492B"/>
    <w:rsid w:val="00E62294"/>
    <w:rsid w:val="00E6338B"/>
    <w:rsid w:val="00EC1FC4"/>
    <w:rsid w:val="00EC41E9"/>
    <w:rsid w:val="00EF0824"/>
    <w:rsid w:val="00EF127D"/>
    <w:rsid w:val="00F2418A"/>
    <w:rsid w:val="00F446C6"/>
    <w:rsid w:val="00F65A58"/>
    <w:rsid w:val="00F94329"/>
    <w:rsid w:val="00FB50A7"/>
    <w:rsid w:val="00FE22B3"/>
    <w:rsid w:val="00FF0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CE232F"/>
  <w15:docId w15:val="{5659254E-C32C-4F03-AB9C-4940FC481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52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DB37A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rsid w:val="00072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7290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E1646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rsid w:val="00BC0920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</Pages>
  <Words>287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ial</dc:creator>
  <cp:keywords/>
  <dc:description/>
  <cp:lastModifiedBy>Development</cp:lastModifiedBy>
  <cp:revision>3</cp:revision>
  <cp:lastPrinted>2019-12-10T20:52:00Z</cp:lastPrinted>
  <dcterms:created xsi:type="dcterms:W3CDTF">2021-10-11T23:41:00Z</dcterms:created>
  <dcterms:modified xsi:type="dcterms:W3CDTF">2021-10-12T03:44:00Z</dcterms:modified>
</cp:coreProperties>
</file>